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E62ED" w14:textId="77777777" w:rsidR="00C52E30" w:rsidRDefault="00C52E30" w:rsidP="00C52E30">
      <w:pPr>
        <w:rPr>
          <w:rFonts w:ascii="Arial" w:hAnsi="Arial" w:cs="Arial"/>
        </w:rPr>
      </w:pPr>
    </w:p>
    <w:p w14:paraId="3D855419" w14:textId="2E1541BA" w:rsidR="00C52E30" w:rsidRPr="00E5176B" w:rsidRDefault="00C52E30" w:rsidP="00C52E30">
      <w:pPr>
        <w:spacing w:after="0" w:line="240" w:lineRule="auto"/>
        <w:rPr>
          <w:rFonts w:ascii="Arial" w:hAnsi="Arial" w:cs="Arial"/>
          <w:b/>
          <w:color w:val="1F4E79" w:themeColor="accent5" w:themeShade="80"/>
        </w:rPr>
      </w:pPr>
      <w:r w:rsidRPr="00C52E30">
        <w:rPr>
          <w:rFonts w:ascii="Arial" w:eastAsiaTheme="majorEastAsia" w:hAnsi="Arial" w:cstheme="majorBidi"/>
          <w:b/>
          <w:caps/>
          <w:color w:val="2E74B5" w:themeColor="accent5" w:themeShade="BF"/>
          <w:sz w:val="32"/>
          <w:szCs w:val="32"/>
          <w:lang w:val="lv-LV"/>
        </w:rPr>
        <w:t>TITLE OF THE PRESENTATION</w:t>
      </w:r>
    </w:p>
    <w:p w14:paraId="75B52E83" w14:textId="77777777" w:rsidR="00C52E30" w:rsidRPr="00C52E30" w:rsidRDefault="00C52E30" w:rsidP="00C52E30">
      <w:pPr>
        <w:spacing w:after="0" w:line="240" w:lineRule="auto"/>
        <w:rPr>
          <w:rFonts w:ascii="Arial" w:hAnsi="Arial" w:cs="Arial"/>
          <w:b/>
        </w:rPr>
      </w:pPr>
    </w:p>
    <w:p w14:paraId="42C65D1D" w14:textId="3BB64D85" w:rsidR="00C52E30" w:rsidRPr="00C52E30" w:rsidRDefault="00C52E30" w:rsidP="00C52E30">
      <w:pPr>
        <w:spacing w:after="0" w:line="240" w:lineRule="auto"/>
        <w:rPr>
          <w:rFonts w:ascii="Arial" w:hAnsi="Arial" w:cs="Arial"/>
          <w:b/>
        </w:rPr>
      </w:pPr>
      <w:r w:rsidRPr="00C52E30">
        <w:rPr>
          <w:rFonts w:ascii="Arial" w:hAnsi="Arial" w:cs="Arial"/>
          <w:b/>
        </w:rPr>
        <w:t>First Author</w:t>
      </w:r>
      <w:r>
        <w:rPr>
          <w:rFonts w:ascii="Arial" w:hAnsi="Arial" w:cs="Arial"/>
          <w:b/>
        </w:rPr>
        <w:t xml:space="preserve"> (Name Surname)</w:t>
      </w:r>
      <w:r w:rsidRPr="00C52E30">
        <w:rPr>
          <w:rFonts w:ascii="Arial" w:hAnsi="Arial" w:cs="Arial"/>
          <w:b/>
          <w:vertAlign w:val="superscript"/>
        </w:rPr>
        <w:t>1</w:t>
      </w:r>
      <w:r w:rsidRPr="00C52E30">
        <w:rPr>
          <w:rFonts w:ascii="Arial" w:hAnsi="Arial" w:cs="Arial"/>
          <w:b/>
        </w:rPr>
        <w:t>, Second Author</w:t>
      </w:r>
      <w:r w:rsidRPr="00C52E30">
        <w:rPr>
          <w:rFonts w:ascii="Arial" w:hAnsi="Arial" w:cs="Arial"/>
          <w:b/>
          <w:vertAlign w:val="superscript"/>
        </w:rPr>
        <w:t>2</w:t>
      </w:r>
      <w:r w:rsidRPr="00C52E30">
        <w:rPr>
          <w:rFonts w:ascii="Arial" w:hAnsi="Arial" w:cs="Arial"/>
          <w:b/>
        </w:rPr>
        <w:t>, and Third Author</w:t>
      </w:r>
      <w:r w:rsidRPr="00C52E30">
        <w:rPr>
          <w:rFonts w:ascii="Arial" w:hAnsi="Arial" w:cs="Arial"/>
          <w:b/>
          <w:vertAlign w:val="superscript"/>
        </w:rPr>
        <w:t>3</w:t>
      </w:r>
    </w:p>
    <w:p w14:paraId="4EEEEF63" w14:textId="77777777" w:rsidR="00C52E30" w:rsidRPr="00C52E30" w:rsidRDefault="00C52E30" w:rsidP="00C52E30">
      <w:pPr>
        <w:spacing w:after="0" w:line="240" w:lineRule="auto"/>
        <w:rPr>
          <w:rFonts w:ascii="Arial" w:hAnsi="Arial" w:cs="Arial"/>
          <w:b/>
        </w:rPr>
      </w:pPr>
    </w:p>
    <w:p w14:paraId="3F62783D" w14:textId="77777777" w:rsidR="00C52E30" w:rsidRPr="00C52E30" w:rsidRDefault="00C52E30" w:rsidP="00C52E30">
      <w:pPr>
        <w:spacing w:after="0" w:line="240" w:lineRule="auto"/>
        <w:rPr>
          <w:rFonts w:ascii="Arial" w:hAnsi="Arial" w:cs="Arial"/>
          <w:i/>
        </w:rPr>
      </w:pPr>
      <w:r w:rsidRPr="00C52E30">
        <w:rPr>
          <w:rFonts w:ascii="Arial" w:hAnsi="Arial" w:cs="Arial"/>
          <w:i/>
          <w:vertAlign w:val="superscript"/>
        </w:rPr>
        <w:t>1</w:t>
      </w:r>
      <w:r w:rsidRPr="00C52E30">
        <w:rPr>
          <w:rFonts w:ascii="Arial" w:hAnsi="Arial" w:cs="Arial"/>
          <w:i/>
        </w:rPr>
        <w:t xml:space="preserve"> Affiliation of author #1, full address, email</w:t>
      </w:r>
    </w:p>
    <w:p w14:paraId="3FAB9CBE" w14:textId="77777777" w:rsidR="00C52E30" w:rsidRPr="00C52E30" w:rsidRDefault="00C52E30" w:rsidP="00C52E30">
      <w:pPr>
        <w:spacing w:after="0" w:line="240" w:lineRule="auto"/>
        <w:rPr>
          <w:rFonts w:ascii="Arial" w:hAnsi="Arial" w:cs="Arial"/>
          <w:i/>
        </w:rPr>
      </w:pPr>
      <w:r w:rsidRPr="00C52E30">
        <w:rPr>
          <w:rFonts w:ascii="Arial" w:hAnsi="Arial" w:cs="Arial"/>
          <w:i/>
          <w:vertAlign w:val="superscript"/>
        </w:rPr>
        <w:t xml:space="preserve">2 </w:t>
      </w:r>
      <w:r w:rsidRPr="00C52E30">
        <w:rPr>
          <w:rFonts w:ascii="Arial" w:hAnsi="Arial" w:cs="Arial"/>
          <w:i/>
        </w:rPr>
        <w:t>Affiliation of author #2, full address, email</w:t>
      </w:r>
    </w:p>
    <w:p w14:paraId="4FCDB7A8" w14:textId="35A90409" w:rsidR="00C52E30" w:rsidRPr="00C52E30" w:rsidRDefault="00C52E30" w:rsidP="00C52E30">
      <w:pPr>
        <w:spacing w:after="0" w:line="240" w:lineRule="auto"/>
        <w:rPr>
          <w:rFonts w:ascii="Arial" w:hAnsi="Arial" w:cs="Arial"/>
          <w:i/>
        </w:rPr>
      </w:pPr>
      <w:r w:rsidRPr="00C52E30">
        <w:rPr>
          <w:rFonts w:ascii="Arial" w:hAnsi="Arial" w:cs="Arial"/>
          <w:i/>
          <w:vertAlign w:val="superscript"/>
        </w:rPr>
        <w:t xml:space="preserve">3 </w:t>
      </w:r>
      <w:r w:rsidRPr="00C52E30">
        <w:rPr>
          <w:rFonts w:ascii="Arial" w:hAnsi="Arial" w:cs="Arial"/>
          <w:i/>
        </w:rPr>
        <w:t>Affiliation of author #3, full address, email</w:t>
      </w:r>
    </w:p>
    <w:p w14:paraId="2DC74217" w14:textId="77777777" w:rsidR="00C52E30" w:rsidRDefault="00C52E30" w:rsidP="00C52E30">
      <w:pPr>
        <w:spacing w:after="0" w:line="240" w:lineRule="auto"/>
        <w:rPr>
          <w:rFonts w:ascii="Arial" w:hAnsi="Arial" w:cs="Arial"/>
          <w:i/>
        </w:rPr>
      </w:pPr>
    </w:p>
    <w:p w14:paraId="42C8B810" w14:textId="77777777" w:rsidR="00F93E90" w:rsidRPr="00F93E90" w:rsidRDefault="00F93E90" w:rsidP="00F93E90">
      <w:pPr>
        <w:spacing w:after="0" w:line="360" w:lineRule="auto"/>
        <w:jc w:val="both"/>
        <w:rPr>
          <w:rFonts w:ascii="Arial" w:hAnsi="Arial" w:cs="Arial"/>
        </w:rPr>
      </w:pPr>
    </w:p>
    <w:p w14:paraId="1B1B2C1A" w14:textId="63EDFCD9" w:rsidR="00F93E90" w:rsidRPr="00F93E90" w:rsidRDefault="00F93E90" w:rsidP="00F93E90">
      <w:pPr>
        <w:spacing w:after="0" w:line="360" w:lineRule="auto"/>
        <w:ind w:firstLine="720"/>
        <w:jc w:val="both"/>
        <w:rPr>
          <w:rFonts w:ascii="Arial" w:hAnsi="Arial" w:cs="Arial"/>
        </w:rPr>
      </w:pPr>
      <w:r w:rsidRPr="00F93E90">
        <w:rPr>
          <w:rFonts w:ascii="Arial" w:hAnsi="Arial" w:cs="Arial"/>
        </w:rPr>
        <w:t>Abstracts are required for all intended presentations, and these abstracts will be reviewed by the Technical Review Committee. If accepted for the presentation at LU-</w:t>
      </w:r>
      <w:r>
        <w:rPr>
          <w:rFonts w:ascii="Arial" w:hAnsi="Arial" w:cs="Arial"/>
        </w:rPr>
        <w:t>80</w:t>
      </w:r>
      <w:r w:rsidR="00E0679A">
        <w:rPr>
          <w:rFonts w:ascii="Arial" w:hAnsi="Arial" w:cs="Arial"/>
        </w:rPr>
        <w:t>,</w:t>
      </w:r>
      <w:r w:rsidRPr="00F93E90">
        <w:rPr>
          <w:rFonts w:ascii="Arial" w:hAnsi="Arial" w:cs="Arial"/>
        </w:rPr>
        <w:t xml:space="preserve"> the online version of a book containing these abstracts will be available for the delegates at the conference. There is an absolute limit of one (1) A4 page for each abstract. This summary should be self-contained and provide an explicit overview of the presentation with a clear statement of the principal conclusions reached.</w:t>
      </w:r>
    </w:p>
    <w:p w14:paraId="1270B538" w14:textId="13F2EB8D" w:rsidR="00F93E90" w:rsidRPr="00F93E90" w:rsidRDefault="00F93E90" w:rsidP="00F93E90">
      <w:pPr>
        <w:spacing w:after="0" w:line="360" w:lineRule="auto"/>
        <w:ind w:firstLine="720"/>
        <w:jc w:val="both"/>
        <w:rPr>
          <w:rFonts w:ascii="Arial" w:hAnsi="Arial" w:cs="Arial"/>
        </w:rPr>
      </w:pPr>
      <w:r w:rsidRPr="00F93E90">
        <w:rPr>
          <w:rFonts w:ascii="Arial" w:hAnsi="Arial" w:cs="Arial"/>
        </w:rPr>
        <w:t>Abstracts must be a “camera-ready” document and meet the following standard: “A4” (297 x 210 mm) paper</w:t>
      </w:r>
      <w:r w:rsidR="00E0679A">
        <w:rPr>
          <w:rFonts w:ascii="Arial" w:hAnsi="Arial" w:cs="Arial"/>
        </w:rPr>
        <w:t xml:space="preserve"> </w:t>
      </w:r>
      <w:r w:rsidRPr="00F93E90">
        <w:rPr>
          <w:rFonts w:ascii="Arial" w:hAnsi="Arial" w:cs="Arial"/>
        </w:rPr>
        <w:t xml:space="preserve">with </w:t>
      </w:r>
      <w:r>
        <w:rPr>
          <w:rFonts w:ascii="Arial" w:hAnsi="Arial" w:cs="Arial"/>
        </w:rPr>
        <w:t xml:space="preserve">12.7 </w:t>
      </w:r>
      <w:r w:rsidRPr="00F93E90">
        <w:rPr>
          <w:rFonts w:ascii="Arial" w:hAnsi="Arial" w:cs="Arial"/>
        </w:rPr>
        <w:t>mm side</w:t>
      </w:r>
      <w:r>
        <w:rPr>
          <w:rFonts w:ascii="Arial" w:hAnsi="Arial" w:cs="Arial"/>
        </w:rPr>
        <w:t>,</w:t>
      </w:r>
      <w:r w:rsidRPr="00F93E90">
        <w:rPr>
          <w:rFonts w:ascii="Arial" w:hAnsi="Arial" w:cs="Arial"/>
        </w:rPr>
        <w:t xml:space="preserve"> top and bottom margins.</w:t>
      </w:r>
    </w:p>
    <w:p w14:paraId="1D93ACA5" w14:textId="43864354" w:rsidR="00E0679A" w:rsidRDefault="00F93E90" w:rsidP="00E0679A">
      <w:pPr>
        <w:spacing w:after="0" w:line="360" w:lineRule="auto"/>
        <w:ind w:firstLine="720"/>
        <w:jc w:val="both"/>
        <w:rPr>
          <w:rFonts w:ascii="Arial" w:hAnsi="Arial" w:cs="Arial"/>
        </w:rPr>
      </w:pPr>
      <w:r w:rsidRPr="00F93E90">
        <w:rPr>
          <w:rFonts w:ascii="Arial" w:hAnsi="Arial" w:cs="Arial"/>
        </w:rPr>
        <w:t xml:space="preserve">The abstract must be </w:t>
      </w:r>
      <w:r w:rsidR="00E0679A">
        <w:rPr>
          <w:rFonts w:ascii="Arial" w:hAnsi="Arial" w:cs="Arial"/>
        </w:rPr>
        <w:t>1.5 line-</w:t>
      </w:r>
      <w:r w:rsidRPr="00F93E90">
        <w:rPr>
          <w:rFonts w:ascii="Arial" w:hAnsi="Arial" w:cs="Arial"/>
        </w:rPr>
        <w:t>space</w:t>
      </w:r>
      <w:r w:rsidR="00E0679A">
        <w:rPr>
          <w:rFonts w:ascii="Arial" w:hAnsi="Arial" w:cs="Arial"/>
        </w:rPr>
        <w:t>d</w:t>
      </w:r>
      <w:r w:rsidRPr="00F93E90">
        <w:rPr>
          <w:rFonts w:ascii="Arial" w:hAnsi="Arial" w:cs="Arial"/>
        </w:rPr>
        <w:t xml:space="preserve"> </w:t>
      </w:r>
      <w:r>
        <w:rPr>
          <w:rFonts w:ascii="Arial" w:hAnsi="Arial" w:cs="Arial"/>
        </w:rPr>
        <w:t>Arial</w:t>
      </w:r>
      <w:r w:rsidRPr="00F93E90">
        <w:rPr>
          <w:rFonts w:ascii="Arial" w:hAnsi="Arial" w:cs="Arial"/>
        </w:rPr>
        <w:t xml:space="preserve"> font and even justified across the full</w:t>
      </w:r>
      <w:r w:rsidR="00E0679A">
        <w:rPr>
          <w:rFonts w:ascii="Arial" w:hAnsi="Arial" w:cs="Arial"/>
        </w:rPr>
        <w:t xml:space="preserve"> </w:t>
      </w:r>
      <w:r w:rsidRPr="00F93E90">
        <w:rPr>
          <w:rFonts w:ascii="Arial" w:hAnsi="Arial" w:cs="Arial"/>
        </w:rPr>
        <w:t xml:space="preserve">width of the page. The entire document must be prepared using </w:t>
      </w:r>
      <w:proofErr w:type="gramStart"/>
      <w:r w:rsidRPr="00F93E90">
        <w:rPr>
          <w:rFonts w:ascii="Arial" w:hAnsi="Arial" w:cs="Arial"/>
        </w:rPr>
        <w:t>1</w:t>
      </w:r>
      <w:r w:rsidR="000F43B2">
        <w:rPr>
          <w:rFonts w:ascii="Arial" w:hAnsi="Arial" w:cs="Arial"/>
        </w:rPr>
        <w:t>1</w:t>
      </w:r>
      <w:r w:rsidRPr="00F93E90">
        <w:rPr>
          <w:rFonts w:ascii="Arial" w:hAnsi="Arial" w:cs="Arial"/>
        </w:rPr>
        <w:t xml:space="preserve"> point</w:t>
      </w:r>
      <w:proofErr w:type="gramEnd"/>
      <w:r w:rsidRPr="00F93E90">
        <w:rPr>
          <w:rFonts w:ascii="Arial" w:hAnsi="Arial" w:cs="Arial"/>
        </w:rPr>
        <w:t xml:space="preserve"> font, </w:t>
      </w:r>
      <w:r w:rsidR="00E0679A">
        <w:rPr>
          <w:rFonts w:ascii="Arial" w:hAnsi="Arial" w:cs="Arial"/>
        </w:rPr>
        <w:t>except</w:t>
      </w:r>
      <w:r w:rsidRPr="00F93E90">
        <w:rPr>
          <w:rFonts w:ascii="Arial" w:hAnsi="Arial" w:cs="Arial"/>
        </w:rPr>
        <w:t xml:space="preserve"> the title of the paper which must be 1</w:t>
      </w:r>
      <w:r w:rsidR="00E0679A">
        <w:rPr>
          <w:rFonts w:ascii="Arial" w:hAnsi="Arial" w:cs="Arial"/>
        </w:rPr>
        <w:t>6</w:t>
      </w:r>
      <w:r w:rsidRPr="00F93E90">
        <w:rPr>
          <w:rFonts w:ascii="Arial" w:hAnsi="Arial" w:cs="Arial"/>
        </w:rPr>
        <w:t xml:space="preserve"> point</w:t>
      </w:r>
      <w:r w:rsidR="00E0679A">
        <w:rPr>
          <w:rFonts w:ascii="Arial" w:hAnsi="Arial" w:cs="Arial"/>
        </w:rPr>
        <w:t>s</w:t>
      </w:r>
      <w:r w:rsidRPr="00F93E90">
        <w:rPr>
          <w:rFonts w:ascii="Arial" w:hAnsi="Arial" w:cs="Arial"/>
        </w:rPr>
        <w:t xml:space="preserve"> in size. The author’s addresses, figure and table captions and any superscripts must be 1</w:t>
      </w:r>
      <w:r w:rsidR="00E0679A">
        <w:rPr>
          <w:rFonts w:ascii="Arial" w:hAnsi="Arial" w:cs="Arial"/>
        </w:rPr>
        <w:t>1</w:t>
      </w:r>
      <w:r w:rsidRPr="00F93E90">
        <w:rPr>
          <w:rFonts w:ascii="Arial" w:hAnsi="Arial" w:cs="Arial"/>
        </w:rPr>
        <w:t xml:space="preserve"> point</w:t>
      </w:r>
      <w:r w:rsidR="00E0679A">
        <w:rPr>
          <w:rFonts w:ascii="Arial" w:hAnsi="Arial" w:cs="Arial"/>
        </w:rPr>
        <w:t>s</w:t>
      </w:r>
      <w:r w:rsidRPr="00F93E90">
        <w:rPr>
          <w:rFonts w:ascii="Arial" w:hAnsi="Arial" w:cs="Arial"/>
        </w:rPr>
        <w:t xml:space="preserve">. The title and </w:t>
      </w:r>
      <w:r w:rsidR="00E0679A">
        <w:rPr>
          <w:rFonts w:ascii="Arial" w:hAnsi="Arial" w:cs="Arial"/>
        </w:rPr>
        <w:t>the authors’ names</w:t>
      </w:r>
      <w:r w:rsidRPr="00F93E90">
        <w:rPr>
          <w:rFonts w:ascii="Arial" w:hAnsi="Arial" w:cs="Arial"/>
        </w:rPr>
        <w:t xml:space="preserve"> must be in bold. Author affiliations must be italicised but not in bold. Colour figures are permitted. </w:t>
      </w:r>
      <w:r w:rsidR="00E0679A" w:rsidRPr="00F93E90">
        <w:rPr>
          <w:rFonts w:ascii="Arial" w:hAnsi="Arial" w:cs="Arial"/>
        </w:rPr>
        <w:t>The prescribed tool is Microsoft Word in preparation and submission.</w:t>
      </w:r>
    </w:p>
    <w:p w14:paraId="14DB4230" w14:textId="4E5EEDF1" w:rsidR="00E0679A" w:rsidRPr="00F93E90" w:rsidRDefault="00E0679A" w:rsidP="00E0679A">
      <w:pPr>
        <w:spacing w:after="0" w:line="360" w:lineRule="auto"/>
        <w:ind w:firstLine="720"/>
        <w:jc w:val="both"/>
        <w:rPr>
          <w:rFonts w:ascii="Arial" w:hAnsi="Arial" w:cs="Arial"/>
        </w:rPr>
      </w:pPr>
      <w:r w:rsidRPr="00F93E90">
        <w:rPr>
          <w:rFonts w:ascii="Arial" w:hAnsi="Arial" w:cs="Arial"/>
        </w:rPr>
        <w:t>Excessive use of symbols, abbreviations, acronyms or other special nomenclature should be minimised and should be defined when first used. SI units must be used throughout the abstracts.</w:t>
      </w:r>
    </w:p>
    <w:p w14:paraId="19A915D9" w14:textId="0A257DA3" w:rsidR="00E0679A" w:rsidRDefault="00E0679A" w:rsidP="00E0679A">
      <w:pPr>
        <w:spacing w:after="0" w:line="360" w:lineRule="auto"/>
        <w:ind w:firstLine="720"/>
        <w:jc w:val="both"/>
        <w:rPr>
          <w:rFonts w:ascii="Arial" w:hAnsi="Arial" w:cs="Arial"/>
        </w:rPr>
      </w:pPr>
      <w:r w:rsidRPr="00F93E90">
        <w:rPr>
          <w:rFonts w:ascii="Arial" w:hAnsi="Arial" w:cs="Arial"/>
        </w:rPr>
        <w:t>Table</w:t>
      </w:r>
      <w:r>
        <w:rPr>
          <w:rFonts w:ascii="Arial" w:hAnsi="Arial" w:cs="Arial"/>
        </w:rPr>
        <w:t>/</w:t>
      </w:r>
      <w:r w:rsidRPr="00F93E90">
        <w:rPr>
          <w:rFonts w:ascii="Arial" w:hAnsi="Arial" w:cs="Arial"/>
        </w:rPr>
        <w:t>figure must be integrated in</w:t>
      </w:r>
      <w:r>
        <w:rPr>
          <w:rFonts w:ascii="Arial" w:hAnsi="Arial" w:cs="Arial"/>
        </w:rPr>
        <w:t>to</w:t>
      </w:r>
      <w:r w:rsidRPr="00F93E90">
        <w:rPr>
          <w:rFonts w:ascii="Arial" w:hAnsi="Arial" w:cs="Arial"/>
        </w:rPr>
        <w:t xml:space="preserve"> the text and numbered consecutively with Arabic numerals in the order to which they are referred in the main text of the paper. All captions must be italicise</w:t>
      </w:r>
      <w:r>
        <w:rPr>
          <w:rFonts w:ascii="Arial" w:hAnsi="Arial" w:cs="Arial"/>
        </w:rPr>
        <w:t>d</w:t>
      </w:r>
      <w:r w:rsidRPr="00F93E90">
        <w:rPr>
          <w:rFonts w:ascii="Arial" w:hAnsi="Arial" w:cs="Arial"/>
        </w:rPr>
        <w:t xml:space="preserve">. The table or figure caption would be referred </w:t>
      </w:r>
      <w:r w:rsidR="008767C9">
        <w:rPr>
          <w:rFonts w:ascii="Arial" w:hAnsi="Arial" w:cs="Arial"/>
        </w:rPr>
        <w:t xml:space="preserve">to </w:t>
      </w:r>
      <w:r w:rsidRPr="00F93E90">
        <w:rPr>
          <w:rFonts w:ascii="Arial" w:hAnsi="Arial" w:cs="Arial"/>
        </w:rPr>
        <w:t>in the text as Table or Fig. and presented as follows</w:t>
      </w:r>
      <w:r>
        <w:rPr>
          <w:rStyle w:val="FootnoteReference"/>
          <w:rFonts w:ascii="Arial" w:hAnsi="Arial" w:cs="Arial"/>
        </w:rPr>
        <w:footnoteReference w:id="1"/>
      </w:r>
      <w:r>
        <w:rPr>
          <w:rFonts w:ascii="Arial" w:hAnsi="Arial" w:cs="Arial"/>
        </w:rPr>
        <w:t>:</w:t>
      </w:r>
    </w:p>
    <w:p w14:paraId="573E6201" w14:textId="36866A74" w:rsidR="00E0679A" w:rsidRDefault="00E0679A" w:rsidP="00E0679A">
      <w:pPr>
        <w:keepNext/>
        <w:spacing w:after="0" w:line="360" w:lineRule="auto"/>
        <w:ind w:firstLine="720"/>
        <w:jc w:val="center"/>
      </w:pPr>
      <w:r w:rsidRPr="00E0679A">
        <w:rPr>
          <w:noProof/>
        </w:rPr>
        <w:drawing>
          <wp:inline distT="0" distB="0" distL="0" distR="0" wp14:anchorId="5DAEBE47" wp14:editId="2B5F24E2">
            <wp:extent cx="4968000" cy="1085126"/>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68000" cy="1085126"/>
                    </a:xfrm>
                    <a:prstGeom prst="rect">
                      <a:avLst/>
                    </a:prstGeom>
                  </pic:spPr>
                </pic:pic>
              </a:graphicData>
            </a:graphic>
          </wp:inline>
        </w:drawing>
      </w:r>
    </w:p>
    <w:p w14:paraId="7312AAB3" w14:textId="342F0026" w:rsidR="00C52E30" w:rsidRPr="00E0679A" w:rsidRDefault="00E0679A" w:rsidP="00E0679A">
      <w:pPr>
        <w:jc w:val="center"/>
        <w:rPr>
          <w:rFonts w:ascii="Arial" w:hAnsi="Arial" w:cs="Arial"/>
          <w:i/>
        </w:rPr>
      </w:pPr>
      <w:r w:rsidRPr="00E0679A">
        <w:rPr>
          <w:rFonts w:ascii="Arial" w:hAnsi="Arial" w:cs="Arial"/>
          <w:i/>
        </w:rPr>
        <w:t>Fig</w:t>
      </w:r>
      <w:r>
        <w:rPr>
          <w:rFonts w:ascii="Arial" w:hAnsi="Arial" w:cs="Arial"/>
          <w:i/>
        </w:rPr>
        <w:t>./Table. Caption text.</w:t>
      </w:r>
    </w:p>
    <w:p w14:paraId="71477B8D" w14:textId="0459469A" w:rsidR="00E0679A" w:rsidRPr="00E0679A" w:rsidRDefault="00E0679A" w:rsidP="00E0679A">
      <w:pPr>
        <w:rPr>
          <w:rFonts w:ascii="Arial" w:hAnsi="Arial" w:cs="Arial"/>
          <w:b/>
          <w:bCs/>
          <w:iCs/>
        </w:rPr>
      </w:pPr>
      <w:r w:rsidRPr="00E0679A">
        <w:rPr>
          <w:rFonts w:ascii="Arial" w:hAnsi="Arial" w:cs="Arial"/>
          <w:b/>
          <w:bCs/>
          <w:iCs/>
        </w:rPr>
        <w:t>Acknowledgements</w:t>
      </w:r>
      <w:r w:rsidR="00230203">
        <w:rPr>
          <w:rFonts w:ascii="Arial" w:hAnsi="Arial" w:cs="Arial"/>
          <w:b/>
          <w:bCs/>
          <w:iCs/>
        </w:rPr>
        <w:t xml:space="preserve"> (optional)</w:t>
      </w:r>
    </w:p>
    <w:p w14:paraId="1AA63D97" w14:textId="5E5BB1C7" w:rsidR="00C52E30" w:rsidRPr="00E0679A" w:rsidRDefault="00E0679A" w:rsidP="00E0679A">
      <w:pPr>
        <w:rPr>
          <w:rFonts w:ascii="Arial" w:hAnsi="Arial" w:cs="Arial"/>
          <w:iCs/>
        </w:rPr>
      </w:pPr>
      <w:r w:rsidRPr="00E0679A">
        <w:rPr>
          <w:rFonts w:ascii="Arial" w:hAnsi="Arial" w:cs="Arial"/>
          <w:iCs/>
        </w:rPr>
        <w:t>This project has received funding from XXX.</w:t>
      </w:r>
    </w:p>
    <w:p w14:paraId="23236754" w14:textId="7B40088D" w:rsidR="00BF50DF" w:rsidRDefault="00E0679A">
      <w:r>
        <w:rPr>
          <w:rFonts w:ascii="Arial" w:hAnsi="Arial" w:cs="Arial"/>
        </w:rPr>
        <w:t>The doc</w:t>
      </w:r>
      <w:r w:rsidRPr="00F93E90">
        <w:rPr>
          <w:rFonts w:ascii="Arial" w:hAnsi="Arial" w:cs="Arial"/>
        </w:rPr>
        <w:t xml:space="preserve"> file containing the abstract must be sent to tatjana.glaskova-kuzmina@lu.lv following the instructions detailed here.</w:t>
      </w:r>
    </w:p>
    <w:sectPr w:rsidR="00BF50DF" w:rsidSect="005835E2">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F9139" w14:textId="77777777" w:rsidR="00581F95" w:rsidRDefault="00581F95" w:rsidP="00C52E30">
      <w:pPr>
        <w:spacing w:after="0" w:line="240" w:lineRule="auto"/>
      </w:pPr>
      <w:r>
        <w:separator/>
      </w:r>
    </w:p>
  </w:endnote>
  <w:endnote w:type="continuationSeparator" w:id="0">
    <w:p w14:paraId="77AD37B8" w14:textId="77777777" w:rsidR="00581F95" w:rsidRDefault="00581F95" w:rsidP="00C52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4A74" w14:textId="77777777" w:rsidR="00E0679A" w:rsidRDefault="00E067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0EB52" w14:textId="74E99800" w:rsidR="009233CD" w:rsidRPr="009233CD" w:rsidRDefault="006978DC">
    <w:pPr>
      <w:pStyle w:val="Footer"/>
      <w:rPr>
        <w:rFonts w:ascii="Arial" w:hAnsi="Arial" w:cs="Arial"/>
        <w:color w:val="1F4E79" w:themeColor="accent5" w:themeShade="80"/>
      </w:rPr>
    </w:pPr>
  </w:p>
  <w:p w14:paraId="41004E7A" w14:textId="7854CC2A" w:rsidR="008F729A" w:rsidRPr="00AD62BF" w:rsidRDefault="00C52E30" w:rsidP="00B140C1">
    <w:pPr>
      <w:pStyle w:val="Footer"/>
      <w:jc w:val="right"/>
      <w:rPr>
        <w:rFonts w:ascii="Arial" w:hAnsi="Arial" w:cs="Arial"/>
        <w:color w:val="2E74B5" w:themeColor="accent5" w:themeShade="BF"/>
      </w:rPr>
    </w:pPr>
    <w:r>
      <w:rPr>
        <w:rFonts w:ascii="Arial" w:hAnsi="Arial" w:cs="Arial"/>
        <w:color w:val="2E74B5" w:themeColor="accent5" w:themeShade="BF"/>
      </w:rPr>
      <w:t>80</w:t>
    </w:r>
    <w:r w:rsidR="00581F95" w:rsidRPr="00B140C1">
      <w:rPr>
        <w:rFonts w:ascii="Arial" w:hAnsi="Arial" w:cs="Arial"/>
        <w:color w:val="2E74B5" w:themeColor="accent5" w:themeShade="BF"/>
      </w:rPr>
      <w:t xml:space="preserve">th </w:t>
    </w:r>
    <w:proofErr w:type="spellStart"/>
    <w:r w:rsidR="00581F95" w:rsidRPr="00B140C1">
      <w:rPr>
        <w:rFonts w:ascii="Arial" w:hAnsi="Arial" w:cs="Arial"/>
        <w:color w:val="2E74B5" w:themeColor="accent5" w:themeShade="BF"/>
      </w:rPr>
      <w:t>Conference</w:t>
    </w:r>
    <w:proofErr w:type="spellEnd"/>
    <w:r w:rsidR="00581F95">
      <w:rPr>
        <w:rFonts w:ascii="Arial" w:hAnsi="Arial" w:cs="Arial"/>
        <w:color w:val="2E74B5" w:themeColor="accent5" w:themeShade="BF"/>
      </w:rPr>
      <w:t xml:space="preserve"> </w:t>
    </w:r>
    <w:proofErr w:type="spellStart"/>
    <w:r w:rsidR="00581F95" w:rsidRPr="00B140C1">
      <w:rPr>
        <w:rFonts w:ascii="Arial" w:hAnsi="Arial" w:cs="Arial"/>
        <w:color w:val="2E74B5" w:themeColor="accent5" w:themeShade="BF"/>
      </w:rPr>
      <w:t>of</w:t>
    </w:r>
    <w:proofErr w:type="spellEnd"/>
    <w:r w:rsidR="00581F95" w:rsidRPr="00B140C1">
      <w:rPr>
        <w:rFonts w:ascii="Arial" w:hAnsi="Arial" w:cs="Arial"/>
        <w:color w:val="2E74B5" w:themeColor="accent5" w:themeShade="BF"/>
      </w:rPr>
      <w:t xml:space="preserve"> </w:t>
    </w:r>
    <w:proofErr w:type="spellStart"/>
    <w:r w:rsidR="00581F95" w:rsidRPr="00B140C1">
      <w:rPr>
        <w:rFonts w:ascii="Arial" w:hAnsi="Arial" w:cs="Arial"/>
        <w:color w:val="2E74B5" w:themeColor="accent5" w:themeShade="BF"/>
      </w:rPr>
      <w:t>the</w:t>
    </w:r>
    <w:proofErr w:type="spellEnd"/>
    <w:r w:rsidR="00581F95" w:rsidRPr="00B140C1">
      <w:rPr>
        <w:rFonts w:ascii="Arial" w:hAnsi="Arial" w:cs="Arial"/>
        <w:color w:val="2E74B5" w:themeColor="accent5" w:themeShade="BF"/>
      </w:rPr>
      <w:t xml:space="preserve"> </w:t>
    </w:r>
    <w:proofErr w:type="spellStart"/>
    <w:r w:rsidR="00581F95" w:rsidRPr="00B140C1">
      <w:rPr>
        <w:rFonts w:ascii="Arial" w:hAnsi="Arial" w:cs="Arial"/>
        <w:color w:val="2E74B5" w:themeColor="accent5" w:themeShade="BF"/>
      </w:rPr>
      <w:t>University</w:t>
    </w:r>
    <w:proofErr w:type="spellEnd"/>
    <w:r w:rsidR="00581F95" w:rsidRPr="00B140C1">
      <w:rPr>
        <w:rFonts w:ascii="Arial" w:hAnsi="Arial" w:cs="Arial"/>
        <w:color w:val="2E74B5" w:themeColor="accent5" w:themeShade="BF"/>
      </w:rPr>
      <w:t xml:space="preserve"> </w:t>
    </w:r>
    <w:proofErr w:type="spellStart"/>
    <w:r w:rsidR="00581F95" w:rsidRPr="00B140C1">
      <w:rPr>
        <w:rFonts w:ascii="Arial" w:hAnsi="Arial" w:cs="Arial"/>
        <w:color w:val="2E74B5" w:themeColor="accent5" w:themeShade="BF"/>
      </w:rPr>
      <w:t>of</w:t>
    </w:r>
    <w:proofErr w:type="spellEnd"/>
    <w:r w:rsidR="00581F95" w:rsidRPr="00B140C1">
      <w:rPr>
        <w:rFonts w:ascii="Arial" w:hAnsi="Arial" w:cs="Arial"/>
        <w:color w:val="2E74B5" w:themeColor="accent5" w:themeShade="BF"/>
      </w:rPr>
      <w:t xml:space="preserve"> </w:t>
    </w:r>
    <w:proofErr w:type="spellStart"/>
    <w:r w:rsidR="00581F95" w:rsidRPr="00B140C1">
      <w:rPr>
        <w:rFonts w:ascii="Arial" w:hAnsi="Arial" w:cs="Arial"/>
        <w:color w:val="2E74B5" w:themeColor="accent5" w:themeShade="BF"/>
      </w:rPr>
      <w:t>Latvia</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18DD6" w14:textId="77777777" w:rsidR="00E0679A" w:rsidRDefault="00E06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AEBB4" w14:textId="77777777" w:rsidR="00581F95" w:rsidRDefault="00581F95" w:rsidP="00C52E30">
      <w:pPr>
        <w:spacing w:after="0" w:line="240" w:lineRule="auto"/>
      </w:pPr>
      <w:r>
        <w:separator/>
      </w:r>
    </w:p>
  </w:footnote>
  <w:footnote w:type="continuationSeparator" w:id="0">
    <w:p w14:paraId="1F297D1F" w14:textId="77777777" w:rsidR="00581F95" w:rsidRDefault="00581F95" w:rsidP="00C52E30">
      <w:pPr>
        <w:spacing w:after="0" w:line="240" w:lineRule="auto"/>
      </w:pPr>
      <w:r>
        <w:continuationSeparator/>
      </w:r>
    </w:p>
  </w:footnote>
  <w:footnote w:id="1">
    <w:p w14:paraId="3D6E4B84" w14:textId="6FF6254F" w:rsidR="00E0679A" w:rsidRDefault="00E0679A" w:rsidP="00E0679A">
      <w:pPr>
        <w:pStyle w:val="FootnoteText"/>
      </w:pPr>
      <w:r w:rsidRPr="00C81BB0">
        <w:rPr>
          <w:rStyle w:val="FootnoteReference"/>
          <w:rFonts w:ascii="Arial" w:hAnsi="Arial" w:cs="Arial"/>
        </w:rPr>
        <w:footnoteRef/>
      </w:r>
      <w:r w:rsidRPr="00C81BB0">
        <w:rPr>
          <w:rFonts w:ascii="Arial" w:hAnsi="Arial" w:cs="Arial"/>
        </w:rPr>
        <w:t xml:space="preserve"> </w:t>
      </w:r>
      <w:r>
        <w:rPr>
          <w:rFonts w:ascii="Arial" w:hAnsi="Arial" w:cs="Arial"/>
        </w:rPr>
        <w:t>Reference 1</w:t>
      </w:r>
      <w:r w:rsidR="00230203">
        <w:rPr>
          <w:rFonts w:ascii="Arial" w:hAnsi="Arial" w:cs="Arial"/>
        </w:rPr>
        <w:t xml:space="preserve"> (</w:t>
      </w:r>
      <w:proofErr w:type="spellStart"/>
      <w:r w:rsidR="00230203">
        <w:rPr>
          <w:rFonts w:ascii="Arial" w:hAnsi="Arial" w:cs="Arial"/>
        </w:rPr>
        <w:t>optional</w:t>
      </w:r>
      <w:proofErr w:type="spellEnd"/>
      <w:r w:rsidR="00230203">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9454A" w14:textId="77777777" w:rsidR="00E0679A" w:rsidRDefault="00E067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5515" w14:textId="2E277A11" w:rsidR="008F729A" w:rsidRPr="008F729A" w:rsidRDefault="00C52E30" w:rsidP="008F729A">
    <w:pPr>
      <w:tabs>
        <w:tab w:val="left" w:pos="7732"/>
      </w:tabs>
      <w:spacing w:after="0" w:line="240" w:lineRule="auto"/>
      <w:jc w:val="right"/>
      <w:rPr>
        <w:rFonts w:ascii="Arial" w:eastAsia="Calibri" w:hAnsi="Arial" w:cs="Arial"/>
        <w:b/>
        <w:color w:val="2E74B5" w:themeColor="accent5" w:themeShade="BF"/>
        <w:szCs w:val="24"/>
      </w:rPr>
    </w:pPr>
    <w:r>
      <w:rPr>
        <w:rFonts w:ascii="Arial" w:eastAsia="Calibri" w:hAnsi="Arial" w:cs="Arial"/>
        <w:b/>
        <w:color w:val="2E74B5" w:themeColor="accent5" w:themeShade="BF"/>
        <w:szCs w:val="24"/>
      </w:rPr>
      <w:t>Advanced Composites and Applications</w:t>
    </w:r>
  </w:p>
  <w:p w14:paraId="682BC903" w14:textId="77777777" w:rsidR="008F729A" w:rsidRDefault="006978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D9C87" w14:textId="77777777" w:rsidR="00E0679A" w:rsidRDefault="00E067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DY1MDUztrAwMjVU0lEKTi0uzszPAykwqgUAQdHr8iwAAAA="/>
  </w:docVars>
  <w:rsids>
    <w:rsidRoot w:val="00C52E30"/>
    <w:rsid w:val="00003AD5"/>
    <w:rsid w:val="00004552"/>
    <w:rsid w:val="00010213"/>
    <w:rsid w:val="000433F2"/>
    <w:rsid w:val="000566A9"/>
    <w:rsid w:val="00064914"/>
    <w:rsid w:val="00065945"/>
    <w:rsid w:val="00072274"/>
    <w:rsid w:val="00077F72"/>
    <w:rsid w:val="00090BE5"/>
    <w:rsid w:val="000B1BB3"/>
    <w:rsid w:val="000B349C"/>
    <w:rsid w:val="000B36B7"/>
    <w:rsid w:val="000D25E7"/>
    <w:rsid w:val="000F43B2"/>
    <w:rsid w:val="000F6F47"/>
    <w:rsid w:val="00116798"/>
    <w:rsid w:val="00132C6D"/>
    <w:rsid w:val="00151C4F"/>
    <w:rsid w:val="0015434A"/>
    <w:rsid w:val="001749D0"/>
    <w:rsid w:val="00183555"/>
    <w:rsid w:val="00193A86"/>
    <w:rsid w:val="001A2C10"/>
    <w:rsid w:val="001B0CCF"/>
    <w:rsid w:val="001C535D"/>
    <w:rsid w:val="001D3094"/>
    <w:rsid w:val="001E254F"/>
    <w:rsid w:val="00211C15"/>
    <w:rsid w:val="00222303"/>
    <w:rsid w:val="002227E6"/>
    <w:rsid w:val="0022300D"/>
    <w:rsid w:val="00230203"/>
    <w:rsid w:val="00230DEE"/>
    <w:rsid w:val="00251984"/>
    <w:rsid w:val="00291F55"/>
    <w:rsid w:val="00296A90"/>
    <w:rsid w:val="002D7B42"/>
    <w:rsid w:val="002E00F0"/>
    <w:rsid w:val="00323440"/>
    <w:rsid w:val="0035518B"/>
    <w:rsid w:val="00385174"/>
    <w:rsid w:val="00397C95"/>
    <w:rsid w:val="003B4752"/>
    <w:rsid w:val="003C0CB0"/>
    <w:rsid w:val="003D747B"/>
    <w:rsid w:val="003E0E5B"/>
    <w:rsid w:val="003E79CE"/>
    <w:rsid w:val="003F28CD"/>
    <w:rsid w:val="003F3B36"/>
    <w:rsid w:val="003F5815"/>
    <w:rsid w:val="004035DB"/>
    <w:rsid w:val="00414B4D"/>
    <w:rsid w:val="004457E7"/>
    <w:rsid w:val="00474FA3"/>
    <w:rsid w:val="00482FAA"/>
    <w:rsid w:val="004A594B"/>
    <w:rsid w:val="004B0B99"/>
    <w:rsid w:val="004B5A7E"/>
    <w:rsid w:val="004C1EB4"/>
    <w:rsid w:val="004C408D"/>
    <w:rsid w:val="004D3827"/>
    <w:rsid w:val="004E61ED"/>
    <w:rsid w:val="004F1082"/>
    <w:rsid w:val="0053042B"/>
    <w:rsid w:val="0053671B"/>
    <w:rsid w:val="00557C5E"/>
    <w:rsid w:val="005751D0"/>
    <w:rsid w:val="00581F95"/>
    <w:rsid w:val="005A6D99"/>
    <w:rsid w:val="005A754B"/>
    <w:rsid w:val="005E0691"/>
    <w:rsid w:val="005E1B03"/>
    <w:rsid w:val="00604FF9"/>
    <w:rsid w:val="00606097"/>
    <w:rsid w:val="006222AF"/>
    <w:rsid w:val="006469DE"/>
    <w:rsid w:val="006555CD"/>
    <w:rsid w:val="00665FC1"/>
    <w:rsid w:val="0066694A"/>
    <w:rsid w:val="006927E7"/>
    <w:rsid w:val="006972A5"/>
    <w:rsid w:val="006A4DA3"/>
    <w:rsid w:val="006B1221"/>
    <w:rsid w:val="006C2571"/>
    <w:rsid w:val="006C25EF"/>
    <w:rsid w:val="006C2C0B"/>
    <w:rsid w:val="006D3249"/>
    <w:rsid w:val="00702F2F"/>
    <w:rsid w:val="00710CFC"/>
    <w:rsid w:val="007149E1"/>
    <w:rsid w:val="00717C00"/>
    <w:rsid w:val="00720577"/>
    <w:rsid w:val="00721051"/>
    <w:rsid w:val="007421EE"/>
    <w:rsid w:val="00745747"/>
    <w:rsid w:val="00762654"/>
    <w:rsid w:val="00775312"/>
    <w:rsid w:val="00794359"/>
    <w:rsid w:val="007C1F2C"/>
    <w:rsid w:val="007C5712"/>
    <w:rsid w:val="007F1A44"/>
    <w:rsid w:val="007F5368"/>
    <w:rsid w:val="008143E4"/>
    <w:rsid w:val="008238DA"/>
    <w:rsid w:val="00824719"/>
    <w:rsid w:val="008301FA"/>
    <w:rsid w:val="0084210B"/>
    <w:rsid w:val="00852723"/>
    <w:rsid w:val="0085466D"/>
    <w:rsid w:val="00870023"/>
    <w:rsid w:val="008733D5"/>
    <w:rsid w:val="00873736"/>
    <w:rsid w:val="008767C9"/>
    <w:rsid w:val="00897004"/>
    <w:rsid w:val="008C46D7"/>
    <w:rsid w:val="008D5113"/>
    <w:rsid w:val="008E3219"/>
    <w:rsid w:val="008F04CA"/>
    <w:rsid w:val="008F56B5"/>
    <w:rsid w:val="00956241"/>
    <w:rsid w:val="00962683"/>
    <w:rsid w:val="0096485E"/>
    <w:rsid w:val="009711A6"/>
    <w:rsid w:val="00980A8B"/>
    <w:rsid w:val="00983679"/>
    <w:rsid w:val="0098431B"/>
    <w:rsid w:val="009910C9"/>
    <w:rsid w:val="009939AE"/>
    <w:rsid w:val="009D029E"/>
    <w:rsid w:val="009F7904"/>
    <w:rsid w:val="00A26471"/>
    <w:rsid w:val="00A62024"/>
    <w:rsid w:val="00A70850"/>
    <w:rsid w:val="00A806E3"/>
    <w:rsid w:val="00AA142C"/>
    <w:rsid w:val="00AA4B76"/>
    <w:rsid w:val="00AB3FC8"/>
    <w:rsid w:val="00AC2EC5"/>
    <w:rsid w:val="00AC405B"/>
    <w:rsid w:val="00AD0187"/>
    <w:rsid w:val="00B0038B"/>
    <w:rsid w:val="00B12C01"/>
    <w:rsid w:val="00B25F3A"/>
    <w:rsid w:val="00B31CC2"/>
    <w:rsid w:val="00B5551C"/>
    <w:rsid w:val="00B71676"/>
    <w:rsid w:val="00B764C9"/>
    <w:rsid w:val="00B8392A"/>
    <w:rsid w:val="00B87A12"/>
    <w:rsid w:val="00B908E9"/>
    <w:rsid w:val="00B9194F"/>
    <w:rsid w:val="00B96ED4"/>
    <w:rsid w:val="00BB2CA7"/>
    <w:rsid w:val="00BC084C"/>
    <w:rsid w:val="00BE1DC3"/>
    <w:rsid w:val="00BE3125"/>
    <w:rsid w:val="00BF50DF"/>
    <w:rsid w:val="00C0280A"/>
    <w:rsid w:val="00C21BAF"/>
    <w:rsid w:val="00C26636"/>
    <w:rsid w:val="00C52E30"/>
    <w:rsid w:val="00C5467B"/>
    <w:rsid w:val="00C6422D"/>
    <w:rsid w:val="00CA36BB"/>
    <w:rsid w:val="00CB3029"/>
    <w:rsid w:val="00CD73AD"/>
    <w:rsid w:val="00CE2CB1"/>
    <w:rsid w:val="00CF4330"/>
    <w:rsid w:val="00CF5E2B"/>
    <w:rsid w:val="00D13CCC"/>
    <w:rsid w:val="00D341C8"/>
    <w:rsid w:val="00D35574"/>
    <w:rsid w:val="00D44653"/>
    <w:rsid w:val="00D5177E"/>
    <w:rsid w:val="00D579DC"/>
    <w:rsid w:val="00D605DB"/>
    <w:rsid w:val="00D60FFD"/>
    <w:rsid w:val="00DE251D"/>
    <w:rsid w:val="00DF6355"/>
    <w:rsid w:val="00E025C7"/>
    <w:rsid w:val="00E02F39"/>
    <w:rsid w:val="00E0679A"/>
    <w:rsid w:val="00E43129"/>
    <w:rsid w:val="00E747DA"/>
    <w:rsid w:val="00E953DD"/>
    <w:rsid w:val="00EA09E9"/>
    <w:rsid w:val="00EA21BD"/>
    <w:rsid w:val="00EB5B68"/>
    <w:rsid w:val="00EE74C2"/>
    <w:rsid w:val="00EF0823"/>
    <w:rsid w:val="00EF41D5"/>
    <w:rsid w:val="00EF4E1C"/>
    <w:rsid w:val="00F23579"/>
    <w:rsid w:val="00F77224"/>
    <w:rsid w:val="00F93E90"/>
    <w:rsid w:val="00F95D35"/>
    <w:rsid w:val="00FA6246"/>
    <w:rsid w:val="00FB4B9F"/>
    <w:rsid w:val="00FC65CC"/>
    <w:rsid w:val="00FD1569"/>
    <w:rsid w:val="00FF62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77DFC"/>
  <w15:chartTrackingRefBased/>
  <w15:docId w15:val="{BD3F3F89-AD93-4D4F-9EE5-913F5A635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2E30"/>
    <w:pPr>
      <w:keepNext/>
      <w:keepLines/>
      <w:spacing w:after="0" w:line="240" w:lineRule="auto"/>
      <w:outlineLvl w:val="0"/>
    </w:pPr>
    <w:rPr>
      <w:rFonts w:ascii="Arial" w:eastAsiaTheme="majorEastAsia" w:hAnsi="Arial" w:cstheme="majorBidi"/>
      <w:b/>
      <w:caps/>
      <w:color w:val="2E74B5" w:themeColor="accent5" w:themeShade="BF"/>
      <w:sz w:val="32"/>
      <w:szCs w:val="32"/>
      <w:lang w:val="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2E30"/>
    <w:rPr>
      <w:rFonts w:ascii="Arial" w:eastAsiaTheme="majorEastAsia" w:hAnsi="Arial" w:cstheme="majorBidi"/>
      <w:b/>
      <w:caps/>
      <w:color w:val="2E74B5" w:themeColor="accent5" w:themeShade="BF"/>
      <w:sz w:val="32"/>
      <w:szCs w:val="32"/>
      <w:lang w:val="lv-LV"/>
    </w:rPr>
  </w:style>
  <w:style w:type="paragraph" w:styleId="Header">
    <w:name w:val="header"/>
    <w:basedOn w:val="Normal"/>
    <w:link w:val="HeaderChar"/>
    <w:uiPriority w:val="99"/>
    <w:unhideWhenUsed/>
    <w:rsid w:val="00C52E30"/>
    <w:pPr>
      <w:tabs>
        <w:tab w:val="center" w:pos="4153"/>
        <w:tab w:val="right" w:pos="8306"/>
      </w:tabs>
      <w:spacing w:after="0" w:line="240" w:lineRule="auto"/>
    </w:pPr>
    <w:rPr>
      <w:rFonts w:ascii="Times New Roman" w:hAnsi="Times New Roman"/>
      <w:sz w:val="24"/>
      <w:lang w:val="lv-LV"/>
    </w:rPr>
  </w:style>
  <w:style w:type="character" w:customStyle="1" w:styleId="HeaderChar">
    <w:name w:val="Header Char"/>
    <w:basedOn w:val="DefaultParagraphFont"/>
    <w:link w:val="Header"/>
    <w:uiPriority w:val="99"/>
    <w:rsid w:val="00C52E30"/>
    <w:rPr>
      <w:rFonts w:ascii="Times New Roman" w:hAnsi="Times New Roman"/>
      <w:sz w:val="24"/>
      <w:lang w:val="lv-LV"/>
    </w:rPr>
  </w:style>
  <w:style w:type="paragraph" w:styleId="Footer">
    <w:name w:val="footer"/>
    <w:basedOn w:val="Normal"/>
    <w:link w:val="FooterChar"/>
    <w:uiPriority w:val="99"/>
    <w:unhideWhenUsed/>
    <w:rsid w:val="00C52E30"/>
    <w:pPr>
      <w:tabs>
        <w:tab w:val="center" w:pos="4153"/>
        <w:tab w:val="right" w:pos="8306"/>
      </w:tabs>
      <w:spacing w:after="0" w:line="240" w:lineRule="auto"/>
    </w:pPr>
    <w:rPr>
      <w:rFonts w:ascii="Times New Roman" w:hAnsi="Times New Roman"/>
      <w:sz w:val="24"/>
      <w:lang w:val="lv-LV"/>
    </w:rPr>
  </w:style>
  <w:style w:type="character" w:customStyle="1" w:styleId="FooterChar">
    <w:name w:val="Footer Char"/>
    <w:basedOn w:val="DefaultParagraphFont"/>
    <w:link w:val="Footer"/>
    <w:uiPriority w:val="99"/>
    <w:rsid w:val="00C52E30"/>
    <w:rPr>
      <w:rFonts w:ascii="Times New Roman" w:hAnsi="Times New Roman"/>
      <w:sz w:val="24"/>
      <w:lang w:val="lv-LV"/>
    </w:rPr>
  </w:style>
  <w:style w:type="paragraph" w:styleId="FootnoteText">
    <w:name w:val="footnote text"/>
    <w:basedOn w:val="Normal"/>
    <w:link w:val="FootnoteTextChar"/>
    <w:uiPriority w:val="99"/>
    <w:semiHidden/>
    <w:unhideWhenUsed/>
    <w:rsid w:val="00C52E30"/>
    <w:pPr>
      <w:spacing w:after="0" w:line="240" w:lineRule="auto"/>
    </w:pPr>
    <w:rPr>
      <w:rFonts w:ascii="Times New Roman" w:hAnsi="Times New Roman"/>
      <w:sz w:val="20"/>
      <w:szCs w:val="20"/>
      <w:lang w:val="lv-LV"/>
    </w:rPr>
  </w:style>
  <w:style w:type="character" w:customStyle="1" w:styleId="FootnoteTextChar">
    <w:name w:val="Footnote Text Char"/>
    <w:basedOn w:val="DefaultParagraphFont"/>
    <w:link w:val="FootnoteText"/>
    <w:uiPriority w:val="99"/>
    <w:semiHidden/>
    <w:rsid w:val="00C52E30"/>
    <w:rPr>
      <w:rFonts w:ascii="Times New Roman" w:hAnsi="Times New Roman"/>
      <w:sz w:val="20"/>
      <w:szCs w:val="20"/>
      <w:lang w:val="lv-LV"/>
    </w:rPr>
  </w:style>
  <w:style w:type="character" w:styleId="FootnoteReference">
    <w:name w:val="footnote reference"/>
    <w:basedOn w:val="DefaultParagraphFont"/>
    <w:uiPriority w:val="99"/>
    <w:semiHidden/>
    <w:unhideWhenUsed/>
    <w:rsid w:val="00C52E30"/>
    <w:rPr>
      <w:vertAlign w:val="superscript"/>
    </w:rPr>
  </w:style>
  <w:style w:type="paragraph" w:styleId="Caption">
    <w:name w:val="caption"/>
    <w:basedOn w:val="Normal"/>
    <w:next w:val="Normal"/>
    <w:uiPriority w:val="35"/>
    <w:unhideWhenUsed/>
    <w:qFormat/>
    <w:rsid w:val="00E0679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348</Words>
  <Characters>769</Characters>
  <Application>Microsoft Office Word</Application>
  <DocSecurity>0</DocSecurity>
  <Lines>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jana Glaskova-Kuzmina</dc:creator>
  <cp:keywords/>
  <dc:description/>
  <cp:lastModifiedBy>Tatjana Glaskova-Kuzmina</cp:lastModifiedBy>
  <cp:revision>5</cp:revision>
  <cp:lastPrinted>2022-01-07T07:58:00Z</cp:lastPrinted>
  <dcterms:created xsi:type="dcterms:W3CDTF">2022-01-07T08:03:00Z</dcterms:created>
  <dcterms:modified xsi:type="dcterms:W3CDTF">2022-01-31T10:14:00Z</dcterms:modified>
</cp:coreProperties>
</file>